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Rac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5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EH16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4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EH18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EH19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8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 (6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6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6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 (5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4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5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3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ultiple 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2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4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9.3%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00:32:38Z</dcterms:created>
  <dcterms:modified xsi:type="dcterms:W3CDTF">2025-03-06T00:3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